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F250B6" w:rsidRPr="00F250B6" w14:paraId="4B0AE9A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FAC37BE" w14:textId="77777777" w:rsidR="00F250B6" w:rsidRPr="00F250B6" w:rsidRDefault="00F250B6" w:rsidP="00305F9B">
            <w:pPr>
              <w:spacing w:after="0" w:line="240" w:lineRule="auto"/>
              <w:jc w:val="center"/>
              <w:rPr>
                <w:rFonts w:eastAsia="Times New Roman" w:cstheme="minorHAnsi"/>
                <w:b/>
                <w:bCs/>
                <w:lang w:eastAsia="en-GB"/>
              </w:rPr>
            </w:pPr>
            <w:bookmarkStart w:id="0" w:name="_Hlk112667459"/>
            <w:r w:rsidRPr="00F250B6">
              <w:rPr>
                <w:rFonts w:eastAsia="Times New Roman" w:cstheme="minorHAnsi"/>
                <w:b/>
                <w:bCs/>
                <w:lang w:eastAsia="en-GB"/>
              </w:rPr>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CE33091" w14:textId="6E0F4B4A" w:rsidR="00F250B6" w:rsidRPr="00F250B6" w:rsidRDefault="00A16505" w:rsidP="00305F9B">
            <w:pPr>
              <w:spacing w:after="0" w:line="240" w:lineRule="auto"/>
              <w:jc w:val="center"/>
              <w:rPr>
                <w:rFonts w:eastAsia="Times New Roman" w:cstheme="minorHAnsi"/>
                <w:lang w:eastAsia="en-GB"/>
              </w:rPr>
            </w:pPr>
            <w:r>
              <w:rPr>
                <w:rFonts w:eastAsia="Times New Roman" w:cstheme="minorHAnsi"/>
                <w:lang w:eastAsia="en-GB"/>
              </w:rPr>
              <w:t>t</w:t>
            </w:r>
            <w:r w:rsidR="00B45B2B">
              <w:rPr>
                <w:rFonts w:eastAsia="Times New Roman" w:cstheme="minorHAnsi"/>
                <w:lang w:eastAsia="en-GB"/>
              </w:rPr>
              <w:t>agT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2CAFB8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0201D24" w14:textId="2FCCEF4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sidR="00533897">
              <w:rPr>
                <w:rFonts w:eastAsia="Times New Roman" w:cstheme="minorHAnsi"/>
                <w:lang w:eastAsia="en-GB"/>
              </w:rPr>
              <w:t>duration of the tag’s execution time</w:t>
            </w:r>
            <w:r w:rsidR="00303B37">
              <w:rPr>
                <w:rFonts w:eastAsia="Times New Roman" w:cstheme="minorHAnsi"/>
                <w:lang w:eastAsia="en-GB"/>
              </w:rPr>
              <w:t xml:space="preserve"> </w:t>
            </w:r>
            <w:r w:rsidR="00533897">
              <w:rPr>
                <w:rFonts w:eastAsia="Times New Roman" w:cstheme="minorHAnsi"/>
                <w:lang w:eastAsia="en-GB"/>
              </w:rPr>
              <w:t>powered with a powerbank</w:t>
            </w:r>
          </w:p>
        </w:tc>
      </w:tr>
      <w:tr w:rsidR="006D6C5F" w:rsidRPr="00F250B6" w14:paraId="6632E77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CB1D9D8"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DFF262F" w14:textId="01E001A3" w:rsidR="006D6C5F" w:rsidRPr="00F250B6" w:rsidRDefault="006D6C5F" w:rsidP="00305F9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FE9A359"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12C93E7" w14:textId="6FA53E50" w:rsidR="006D6C5F" w:rsidRPr="00F250B6" w:rsidRDefault="006D6C5F" w:rsidP="00305F9B">
            <w:pPr>
              <w:spacing w:after="0" w:line="240" w:lineRule="auto"/>
              <w:jc w:val="center"/>
              <w:rPr>
                <w:rFonts w:eastAsia="Times New Roman" w:cstheme="minorHAnsi"/>
                <w:lang w:eastAsia="en-GB"/>
              </w:rPr>
            </w:pPr>
            <w:r w:rsidRPr="00F250B6">
              <w:rPr>
                <w:rFonts w:eastAsia="Times New Roman" w:cstheme="minorHAnsi"/>
                <w:lang w:eastAsia="en-GB"/>
              </w:rPr>
              <w:t>1</w:t>
            </w:r>
            <w:r>
              <w:rPr>
                <w:rFonts w:eastAsia="Times New Roman" w:cstheme="minorHAnsi"/>
                <w:lang w:eastAsia="en-GB"/>
              </w:rPr>
              <w:t>.0</w:t>
            </w:r>
          </w:p>
        </w:tc>
      </w:tr>
      <w:tr w:rsidR="00F250B6" w:rsidRPr="00F250B6" w14:paraId="3C91D456" w14:textId="77777777" w:rsidTr="00305F9B">
        <w:trPr>
          <w:trHeight w:val="295"/>
        </w:trPr>
        <w:tc>
          <w:tcPr>
            <w:tcW w:w="1296" w:type="dxa"/>
            <w:tcBorders>
              <w:top w:val="nil"/>
              <w:left w:val="nil"/>
              <w:bottom w:val="nil"/>
              <w:right w:val="nil"/>
            </w:tcBorders>
            <w:shd w:val="clear" w:color="auto" w:fill="auto"/>
            <w:hideMark/>
          </w:tcPr>
          <w:p w14:paraId="49E5FB25" w14:textId="77777777" w:rsidR="00F250B6" w:rsidRPr="00F250B6" w:rsidRDefault="00F250B6" w:rsidP="00305F9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6E0A884"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3AD7CE9"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19DCFE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E3CF7C1"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3F97B43"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FA6C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61380C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53F90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2A8D1D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187AA02" w14:textId="77777777" w:rsidR="00F250B6" w:rsidRPr="00F250B6" w:rsidRDefault="00F250B6" w:rsidP="00305F9B">
            <w:pPr>
              <w:spacing w:after="0" w:line="240" w:lineRule="auto"/>
              <w:rPr>
                <w:rFonts w:eastAsia="Times New Roman" w:cstheme="minorHAnsi"/>
                <w:lang w:eastAsia="en-GB"/>
              </w:rPr>
            </w:pPr>
          </w:p>
        </w:tc>
      </w:tr>
      <w:tr w:rsidR="006D6C5F" w:rsidRPr="00F250B6" w14:paraId="0FC23B68" w14:textId="77777777" w:rsidTr="00305F9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6532361"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8144C9" w14:textId="0492922A" w:rsidR="006D6C5F"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8</w:t>
            </w:r>
            <w:r w:rsidR="006D6C5F" w:rsidRPr="00F250B6">
              <w:rPr>
                <w:rFonts w:eastAsia="Times New Roman" w:cstheme="minorHAnsi"/>
                <w:lang w:eastAsia="en-GB"/>
              </w:rPr>
              <w:t>-</w:t>
            </w:r>
            <w:r>
              <w:rPr>
                <w:rFonts w:eastAsia="Times New Roman" w:cstheme="minorHAnsi"/>
                <w:lang w:eastAsia="en-GB"/>
              </w:rPr>
              <w:t>Aug</w:t>
            </w:r>
            <w:r w:rsidR="006D6C5F"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38B94B"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97033" w14:textId="77777777" w:rsidR="006D6C5F" w:rsidRPr="00F250B6" w:rsidRDefault="006D6C5F"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F250B6" w:rsidRPr="00F250B6" w14:paraId="4A141F42" w14:textId="77777777" w:rsidTr="00305F9B">
        <w:trPr>
          <w:trHeight w:val="295"/>
        </w:trPr>
        <w:tc>
          <w:tcPr>
            <w:tcW w:w="1296" w:type="dxa"/>
            <w:tcBorders>
              <w:top w:val="nil"/>
              <w:left w:val="nil"/>
              <w:bottom w:val="nil"/>
              <w:right w:val="nil"/>
            </w:tcBorders>
            <w:shd w:val="clear" w:color="auto" w:fill="auto"/>
            <w:hideMark/>
          </w:tcPr>
          <w:p w14:paraId="296DC75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38453A7"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68A16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A965DCB"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599237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F35E14"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96D26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B5D1D1A"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E32491C"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A2B88C4"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2ABFFC" w14:textId="77777777" w:rsidR="00F250B6" w:rsidRPr="00F250B6" w:rsidRDefault="00F250B6" w:rsidP="00305F9B">
            <w:pPr>
              <w:spacing w:after="0" w:line="240" w:lineRule="auto"/>
              <w:rPr>
                <w:rFonts w:eastAsia="Times New Roman" w:cstheme="minorHAnsi"/>
                <w:lang w:eastAsia="en-GB"/>
              </w:rPr>
            </w:pPr>
          </w:p>
        </w:tc>
      </w:tr>
      <w:tr w:rsidR="00F250B6" w:rsidRPr="00F250B6" w14:paraId="61F42182" w14:textId="77777777" w:rsidTr="00305F9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0FFF26F"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6043C6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1B8F12F8" w14:textId="77777777" w:rsidR="00F250B6" w:rsidRPr="00F250B6" w:rsidRDefault="00F250B6" w:rsidP="00305F9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AD76C5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565157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F250B6" w:rsidRPr="00F250B6" w14:paraId="192DDA96"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DB65E6D"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517283" w14:textId="05879222"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37A2C942" w14:textId="77777777" w:rsidR="00F250B6" w:rsidRPr="00F250B6" w:rsidRDefault="00F250B6" w:rsidP="00305F9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FAF4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3C35F5B" w14:textId="2F2860EA"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TagName = </w:t>
            </w:r>
            <w:r w:rsidR="00A16505">
              <w:rPr>
                <w:rFonts w:eastAsia="Times New Roman" w:cstheme="minorHAnsi"/>
                <w:lang w:eastAsia="en-GB"/>
              </w:rPr>
              <w:t>t</w:t>
            </w:r>
            <w:r>
              <w:rPr>
                <w:rFonts w:eastAsia="Times New Roman" w:cstheme="minorHAnsi"/>
                <w:lang w:eastAsia="en-GB"/>
              </w:rPr>
              <w:t>agT1</w:t>
            </w:r>
          </w:p>
        </w:tc>
      </w:tr>
      <w:tr w:rsidR="00F250B6" w:rsidRPr="00F250B6" w14:paraId="29E8EC9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276CA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67F48E8" w14:textId="3ADAE1BA"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T</w:t>
            </w:r>
            <w:r w:rsidR="00533897">
              <w:rPr>
                <w:rFonts w:eastAsia="Times New Roman" w:cstheme="minorHAnsi"/>
                <w:lang w:eastAsia="en-GB"/>
              </w:rPr>
              <w:t xml:space="preserve">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0C1CE61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4CDD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4A5D44" w14:textId="44166D8D"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WIFIinterval = 10000</w:t>
            </w:r>
          </w:p>
        </w:tc>
      </w:tr>
      <w:tr w:rsidR="00F250B6" w:rsidRPr="00F250B6" w14:paraId="7820976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7C8620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D664B5E" w14:textId="7A125FB4"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86602E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C8B3DA0"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C802CF" w14:textId="2EB6EE26"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BLEinterval = 5000</w:t>
            </w:r>
          </w:p>
        </w:tc>
      </w:tr>
      <w:tr w:rsidR="00EC1936" w:rsidRPr="00F250B6" w14:paraId="49C676B2" w14:textId="77777777" w:rsidTr="00305F9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55CA927" w14:textId="77777777" w:rsidR="00EC1936" w:rsidRPr="00F250B6" w:rsidRDefault="00EC1936"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1FE22" w14:textId="2DEE7301" w:rsidR="00EC193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90F2455" w14:textId="77777777" w:rsidR="00EC1936" w:rsidRPr="00F250B6" w:rsidRDefault="00EC1936" w:rsidP="00305F9B">
            <w:pPr>
              <w:spacing w:after="0" w:line="240" w:lineRule="auto"/>
              <w:rPr>
                <w:rFonts w:eastAsia="Times New Roman" w:cstheme="minorHAnsi"/>
                <w:lang w:eastAsia="en-GB"/>
              </w:rPr>
            </w:pPr>
          </w:p>
        </w:tc>
      </w:tr>
      <w:tr w:rsidR="00F250B6" w:rsidRPr="00F250B6" w14:paraId="03381A14" w14:textId="77777777" w:rsidTr="00305F9B">
        <w:trPr>
          <w:trHeight w:val="295"/>
        </w:trPr>
        <w:tc>
          <w:tcPr>
            <w:tcW w:w="1296" w:type="dxa"/>
            <w:tcBorders>
              <w:top w:val="nil"/>
              <w:left w:val="nil"/>
              <w:bottom w:val="nil"/>
              <w:right w:val="nil"/>
            </w:tcBorders>
            <w:shd w:val="clear" w:color="auto" w:fill="auto"/>
            <w:hideMark/>
          </w:tcPr>
          <w:p w14:paraId="5DC45ECF"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176045D"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792437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1332AB7"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2FA52F9"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4DDF8A"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E85A89B"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8A2211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EDC66F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866017F"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C5425BA" w14:textId="77777777" w:rsidR="00F250B6" w:rsidRPr="00F250B6" w:rsidRDefault="00F250B6" w:rsidP="00305F9B">
            <w:pPr>
              <w:spacing w:after="0" w:line="240" w:lineRule="auto"/>
              <w:rPr>
                <w:rFonts w:eastAsia="Times New Roman" w:cstheme="minorHAnsi"/>
                <w:lang w:eastAsia="en-GB"/>
              </w:rPr>
            </w:pPr>
          </w:p>
        </w:tc>
      </w:tr>
      <w:tr w:rsidR="00F250B6" w:rsidRPr="00F250B6" w14:paraId="7FAB1410" w14:textId="77777777" w:rsidTr="00305F9B">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A4D2C03" w14:textId="77777777" w:rsidR="00F250B6" w:rsidRPr="00F250B6" w:rsidRDefault="00F250B6" w:rsidP="00305F9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1D9E3228" w14:textId="72367078" w:rsidR="00F250B6" w:rsidRPr="00F250B6" w:rsidRDefault="008A708F" w:rsidP="00305F9B">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8F6E273"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25A3F48"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B3A570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2A0913" w14:textId="77777777" w:rsidR="00F250B6" w:rsidRPr="00F250B6" w:rsidRDefault="00F250B6" w:rsidP="00305F9B">
            <w:pPr>
              <w:spacing w:after="0" w:line="240" w:lineRule="auto"/>
              <w:rPr>
                <w:rFonts w:eastAsia="Times New Roman" w:cstheme="minorHAnsi"/>
                <w:lang w:eastAsia="en-GB"/>
              </w:rPr>
            </w:pPr>
          </w:p>
        </w:tc>
      </w:tr>
      <w:tr w:rsidR="00F250B6" w:rsidRPr="00F250B6" w14:paraId="414807AB" w14:textId="77777777" w:rsidTr="00305F9B">
        <w:trPr>
          <w:trHeight w:val="295"/>
        </w:trPr>
        <w:tc>
          <w:tcPr>
            <w:tcW w:w="1296" w:type="dxa"/>
            <w:tcBorders>
              <w:top w:val="nil"/>
              <w:left w:val="nil"/>
              <w:bottom w:val="nil"/>
              <w:right w:val="nil"/>
            </w:tcBorders>
            <w:shd w:val="clear" w:color="auto" w:fill="auto"/>
            <w:noWrap/>
            <w:vAlign w:val="bottom"/>
            <w:hideMark/>
          </w:tcPr>
          <w:p w14:paraId="612D94E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CB591AC"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4CA238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666BE65"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EA2CA1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6306E76"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7B0A79FC"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5BF69F9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F549A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BC9403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2B1FD1D" w14:textId="77777777" w:rsidR="00F250B6" w:rsidRPr="00F250B6" w:rsidRDefault="00F250B6" w:rsidP="00305F9B">
            <w:pPr>
              <w:spacing w:after="0" w:line="240" w:lineRule="auto"/>
              <w:rPr>
                <w:rFonts w:eastAsia="Times New Roman" w:cstheme="minorHAnsi"/>
                <w:lang w:eastAsia="en-GB"/>
              </w:rPr>
            </w:pPr>
          </w:p>
        </w:tc>
      </w:tr>
      <w:tr w:rsidR="00F250B6" w:rsidRPr="00F250B6" w14:paraId="68AA4BFF" w14:textId="77777777" w:rsidTr="00305F9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35B059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5F12201"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EB25F26"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BF9060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69107C"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F250B6" w:rsidRPr="00F250B6" w14:paraId="58F06155" w14:textId="77777777" w:rsidTr="00305F9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326581" w14:textId="77777777" w:rsidR="00F250B6" w:rsidRPr="00F250B6" w:rsidRDefault="00F250B6" w:rsidP="00305F9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6CE6F8" w14:textId="77777777" w:rsidR="00F250B6" w:rsidRPr="00F250B6" w:rsidRDefault="00F250B6" w:rsidP="00305F9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CE5A185" w14:textId="77777777" w:rsidR="00F250B6" w:rsidRPr="00F250B6" w:rsidRDefault="00F250B6" w:rsidP="00305F9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07234AC" w14:textId="77777777" w:rsidR="00F250B6" w:rsidRPr="00F250B6" w:rsidRDefault="00F250B6" w:rsidP="00305F9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85B7DA8" w14:textId="77777777" w:rsidR="00F250B6" w:rsidRPr="00F250B6" w:rsidRDefault="00F250B6" w:rsidP="00305F9B">
            <w:pPr>
              <w:spacing w:after="0" w:line="240" w:lineRule="auto"/>
              <w:rPr>
                <w:rFonts w:eastAsia="Times New Roman" w:cstheme="minorHAnsi"/>
                <w:b/>
                <w:bCs/>
                <w:lang w:eastAsia="en-GB"/>
              </w:rPr>
            </w:pPr>
          </w:p>
        </w:tc>
      </w:tr>
      <w:tr w:rsidR="00F250B6" w:rsidRPr="00F250B6" w14:paraId="1FE15AD8" w14:textId="77777777" w:rsidTr="00305F9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D2E8C7"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38C72C" w14:textId="098407C3"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33DDB9F" w14:textId="333814E8" w:rsidR="00F250B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1F2752" w14:textId="437D4D44"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345659" w14:textId="2677C41E"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303B37" w:rsidRPr="00F250B6" w14:paraId="344CE2B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66C106"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07D1A1" w14:textId="76FE6C4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01EE26" w14:textId="198CE8D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19E76C" w14:textId="4DCD3C1F"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CFD5E2" w14:textId="55885E0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5623D7F4"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A184DC"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3729642" w14:textId="101AD7EB"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FB2D82" w14:textId="23465CA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0D8B4C" w14:textId="5D5C468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A5CFDB" w14:textId="380BAD06"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340C12ED"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208BD9"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A1E65D" w14:textId="32F98730"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0F5229" w14:textId="5E37D16F" w:rsidR="00303B37"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Initial </w:t>
            </w:r>
            <w:r w:rsidR="00510552">
              <w:rPr>
                <w:rFonts w:eastAsia="Times New Roman" w:cstheme="minorHAnsi"/>
                <w:lang w:eastAsia="en-GB"/>
              </w:rPr>
              <w:t>t</w:t>
            </w:r>
            <w:r w:rsidR="00303B37">
              <w:rPr>
                <w:rFonts w:eastAsia="Times New Roman" w:cstheme="minorHAnsi"/>
                <w:lang w:eastAsia="en-GB"/>
              </w:rPr>
              <w:t xml:space="preserve">ag </w:t>
            </w:r>
            <w:r w:rsidR="00510552">
              <w:rPr>
                <w:rFonts w:eastAsia="Times New Roman" w:cstheme="minorHAnsi"/>
                <w:lang w:eastAsia="en-GB"/>
              </w:rPr>
              <w:t>d</w:t>
            </w:r>
            <w:r w:rsidR="00303B37">
              <w:rPr>
                <w:rFonts w:eastAsia="Times New Roman" w:cstheme="minorHAnsi"/>
                <w:lang w:eastAsia="en-GB"/>
              </w:rPr>
              <w:t>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CF903D" w14:textId="600AF0D2"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DD477B" w14:textId="1EC5907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24D5CF19"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E3ECE63" w14:textId="70F34D5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807FF5" w14:textId="20A75723"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B9CB99" w14:textId="17072A20" w:rsidR="00303B37" w:rsidRPr="00F250B6"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8C46E26" w14:textId="3CA7BDB0"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2022-08-08 13:14:1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C258CE" w14:textId="6C4D8E59"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056DDAC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A17" w14:textId="40EA051A"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DCD30" w14:textId="2C8F46A2"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457331" w14:textId="0F956D20"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6106F3" w14:textId="728827E8"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54848D" w14:textId="6C6FF3D4"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511B5FD0"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2C0F92" w14:textId="298FFE9C"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5E4315" w14:textId="1DE9F24C"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405DD0" w14:textId="3300FED7"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5BBE97" w14:textId="483D3E8B"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B9262" w14:textId="70953C6D"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13CC8ED3"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84CCB51" w14:textId="142764DE"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520B958" w14:textId="5C0C1A71" w:rsidR="00510552" w:rsidRPr="00F250B6"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73336C" w14:textId="3001EA86"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887088" w14:textId="74C12A65" w:rsidR="00510552"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2022-08-0</w:t>
            </w:r>
            <w:r>
              <w:rPr>
                <w:rFonts w:eastAsia="Times New Roman" w:cstheme="minorHAnsi"/>
                <w:lang w:eastAsia="en-GB"/>
              </w:rPr>
              <w:t>9</w:t>
            </w:r>
            <w:r w:rsidRPr="00510552">
              <w:rPr>
                <w:rFonts w:eastAsia="Times New Roman" w:cstheme="minorHAnsi"/>
                <w:lang w:eastAsia="en-GB"/>
              </w:rPr>
              <w:t xml:space="preserve"> </w:t>
            </w:r>
            <w:r>
              <w:rPr>
                <w:rFonts w:eastAsia="Times New Roman" w:cstheme="minorHAnsi"/>
                <w:lang w:eastAsia="en-GB"/>
              </w:rPr>
              <w:t>01</w:t>
            </w:r>
            <w:r w:rsidRPr="00510552">
              <w:rPr>
                <w:rFonts w:eastAsia="Times New Roman" w:cstheme="minorHAnsi"/>
                <w:lang w:eastAsia="en-GB"/>
              </w:rPr>
              <w:t>:</w:t>
            </w:r>
            <w:r>
              <w:rPr>
                <w:rFonts w:eastAsia="Times New Roman" w:cstheme="minorHAnsi"/>
                <w:lang w:eastAsia="en-GB"/>
              </w:rPr>
              <w:t>49</w:t>
            </w:r>
            <w:r w:rsidRPr="00510552">
              <w:rPr>
                <w:rFonts w:eastAsia="Times New Roman" w:cstheme="minorHAnsi"/>
                <w:lang w:eastAsia="en-GB"/>
              </w:rPr>
              <w:t>:1</w:t>
            </w:r>
            <w:r>
              <w:rPr>
                <w:rFonts w:eastAsia="Times New Roman" w:cstheme="minorHAnsi"/>
                <w:lang w:eastAsia="en-GB"/>
              </w:rPr>
              <w:t>5</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51D106" w14:textId="46DCFE1E"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7B40D437"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DACA6CD" w14:textId="011A329A"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87FD50" w14:textId="1AF24264" w:rsidR="00510552" w:rsidRPr="00510552" w:rsidRDefault="00AD6741" w:rsidP="00305F9B">
            <w:pPr>
              <w:spacing w:after="0" w:line="240" w:lineRule="auto"/>
              <w:jc w:val="center"/>
              <w:rPr>
                <w:rFonts w:eastAsia="Times New Roman" w:cstheme="minorHAnsi"/>
                <w:lang w:eastAsia="en-GB"/>
              </w:rPr>
            </w:pPr>
            <w:r>
              <w:rPr>
                <w:rFonts w:eastAsia="Times New Roman" w:cstheme="minorHAnsi"/>
                <w:lang w:eastAsia="en-GB"/>
              </w:rPr>
              <w:t>Calculate t</w:t>
            </w:r>
            <w:r w:rsidR="00510552">
              <w:rPr>
                <w:rFonts w:eastAsia="Times New Roman" w:cstheme="minorHAnsi"/>
                <w:lang w:eastAsia="en-GB"/>
              </w:rPr>
              <w: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0D9CD5" w14:textId="548EE44E"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468F1E" w14:textId="0C5561F2" w:rsidR="00510552" w:rsidRP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12 hours 35 minutes 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ED2F6A" w14:textId="2A67D8DA"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Pass</w:t>
            </w:r>
          </w:p>
        </w:tc>
      </w:tr>
      <w:bookmarkEnd w:id="0"/>
      <w:tr w:rsidR="007F09AA" w:rsidRPr="00F250B6" w14:paraId="2ACDC71C" w14:textId="77777777" w:rsidTr="00A54B66">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AF04F57"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602082F6"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tagT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5A4D06B6"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58074ACF"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duration of the tag’s execution time powered with a powerbank</w:t>
            </w:r>
          </w:p>
        </w:tc>
      </w:tr>
      <w:tr w:rsidR="007F09AA" w:rsidRPr="00F250B6" w14:paraId="3EC50E8E" w14:textId="77777777" w:rsidTr="00A54B66">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335C43D5"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75A300DE"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9653139"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0A1E12D4" w14:textId="4BA73D5C"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2.0</w:t>
            </w:r>
          </w:p>
        </w:tc>
      </w:tr>
      <w:tr w:rsidR="007F09AA" w:rsidRPr="00F250B6" w14:paraId="2C76F1CE" w14:textId="77777777" w:rsidTr="00A54B66">
        <w:trPr>
          <w:trHeight w:val="295"/>
        </w:trPr>
        <w:tc>
          <w:tcPr>
            <w:tcW w:w="1296" w:type="dxa"/>
            <w:tcBorders>
              <w:top w:val="nil"/>
              <w:left w:val="nil"/>
              <w:bottom w:val="nil"/>
              <w:right w:val="nil"/>
            </w:tcBorders>
            <w:shd w:val="clear" w:color="auto" w:fill="auto"/>
            <w:hideMark/>
          </w:tcPr>
          <w:p w14:paraId="28CC38A0" w14:textId="77777777" w:rsidR="007F09AA" w:rsidRPr="00F250B6" w:rsidRDefault="007F09AA" w:rsidP="00A54B66">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3DA52033" w14:textId="77777777" w:rsidR="007F09AA" w:rsidRPr="00F250B6" w:rsidRDefault="007F09AA" w:rsidP="00A54B66">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02D128B6"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D137BFA"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F87DF97"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A99966B" w14:textId="77777777" w:rsidR="007F09AA" w:rsidRPr="00F250B6" w:rsidRDefault="007F09AA" w:rsidP="00A54B66">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712C7CA8" w14:textId="77777777" w:rsidR="007F09AA" w:rsidRPr="00F250B6" w:rsidRDefault="007F09AA" w:rsidP="00A54B66">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52B7278D"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7752310"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3CF0AA8"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D8B3CF" w14:textId="77777777" w:rsidR="007F09AA" w:rsidRPr="00F250B6" w:rsidRDefault="007F09AA" w:rsidP="00A54B66">
            <w:pPr>
              <w:spacing w:after="0" w:line="240" w:lineRule="auto"/>
              <w:rPr>
                <w:rFonts w:eastAsia="Times New Roman" w:cstheme="minorHAnsi"/>
                <w:lang w:eastAsia="en-GB"/>
              </w:rPr>
            </w:pPr>
          </w:p>
        </w:tc>
      </w:tr>
      <w:tr w:rsidR="007F09AA" w:rsidRPr="00F250B6" w14:paraId="23E42C72" w14:textId="77777777" w:rsidTr="00A54B66">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A272B00"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BA97D8E" w14:textId="60FDC9CA" w:rsidR="007F09AA" w:rsidRPr="00F250B6" w:rsidRDefault="006F74B6" w:rsidP="00A54B66">
            <w:pPr>
              <w:spacing w:after="0" w:line="240" w:lineRule="auto"/>
              <w:jc w:val="center"/>
              <w:rPr>
                <w:rFonts w:eastAsia="Times New Roman" w:cstheme="minorHAnsi"/>
                <w:lang w:eastAsia="en-GB"/>
              </w:rPr>
            </w:pPr>
            <w:r>
              <w:rPr>
                <w:rFonts w:eastAsia="Times New Roman" w:cstheme="minorHAnsi"/>
                <w:lang w:eastAsia="en-GB"/>
              </w:rPr>
              <w:t>14</w:t>
            </w:r>
            <w:r w:rsidR="007F09AA" w:rsidRPr="00F250B6">
              <w:rPr>
                <w:rFonts w:eastAsia="Times New Roman" w:cstheme="minorHAnsi"/>
                <w:lang w:eastAsia="en-GB"/>
              </w:rPr>
              <w:t>-</w:t>
            </w:r>
            <w:r>
              <w:rPr>
                <w:rFonts w:eastAsia="Times New Roman" w:cstheme="minorHAnsi"/>
                <w:lang w:eastAsia="en-GB"/>
              </w:rPr>
              <w:t>Oct</w:t>
            </w:r>
            <w:r w:rsidR="007F09AA" w:rsidRPr="00F250B6">
              <w:rPr>
                <w:rFonts w:eastAsia="Times New Roman" w:cstheme="minorHAnsi"/>
                <w:lang w:eastAsia="en-GB"/>
              </w:rPr>
              <w:t>-20</w:t>
            </w:r>
            <w:r w:rsidR="007F09AA">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042B9A2"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D837DF"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7F09AA" w:rsidRPr="00F250B6" w14:paraId="3DBF803C" w14:textId="77777777" w:rsidTr="00A54B66">
        <w:trPr>
          <w:trHeight w:val="295"/>
        </w:trPr>
        <w:tc>
          <w:tcPr>
            <w:tcW w:w="1296" w:type="dxa"/>
            <w:tcBorders>
              <w:top w:val="nil"/>
              <w:left w:val="nil"/>
              <w:bottom w:val="nil"/>
              <w:right w:val="nil"/>
            </w:tcBorders>
            <w:shd w:val="clear" w:color="auto" w:fill="auto"/>
            <w:hideMark/>
          </w:tcPr>
          <w:p w14:paraId="0389E15E" w14:textId="77777777" w:rsidR="007F09AA" w:rsidRPr="00F250B6" w:rsidRDefault="007F09AA" w:rsidP="00A54B66">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B977F5B" w14:textId="77777777" w:rsidR="007F09AA" w:rsidRPr="00F250B6" w:rsidRDefault="007F09AA" w:rsidP="00A54B66">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5DFDA657"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6E3411A"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745790F"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F41FC87" w14:textId="77777777" w:rsidR="007F09AA" w:rsidRPr="00F250B6" w:rsidRDefault="007F09AA" w:rsidP="00A54B66">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2181BD35" w14:textId="77777777" w:rsidR="007F09AA" w:rsidRPr="00F250B6" w:rsidRDefault="007F09AA" w:rsidP="00A54B66">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09445EF8"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EFBF2DD"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2A0C68D"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CEDE6E4" w14:textId="77777777" w:rsidR="007F09AA" w:rsidRPr="00F250B6" w:rsidRDefault="007F09AA" w:rsidP="00A54B66">
            <w:pPr>
              <w:spacing w:after="0" w:line="240" w:lineRule="auto"/>
              <w:rPr>
                <w:rFonts w:eastAsia="Times New Roman" w:cstheme="minorHAnsi"/>
                <w:lang w:eastAsia="en-GB"/>
              </w:rPr>
            </w:pPr>
          </w:p>
        </w:tc>
      </w:tr>
      <w:tr w:rsidR="007F09AA" w:rsidRPr="00F250B6" w14:paraId="0EEBB4F8" w14:textId="77777777" w:rsidTr="00A54B66">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6A75B9B"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0D723309"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711C9F22" w14:textId="77777777" w:rsidR="007F09AA" w:rsidRPr="00F250B6" w:rsidRDefault="007F09AA" w:rsidP="00A54B66">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7211C466"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2EA8705F"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7F09AA" w:rsidRPr="00F250B6" w14:paraId="6BF66333" w14:textId="77777777" w:rsidTr="00A54B66">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038A5A60"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DB9C4E7"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0AC3BC52" w14:textId="77777777" w:rsidR="007F09AA" w:rsidRPr="00F250B6" w:rsidRDefault="007F09AA" w:rsidP="00A54B66">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1C4692"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1CC0C07"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TagName = tagT1</w:t>
            </w:r>
          </w:p>
        </w:tc>
      </w:tr>
      <w:tr w:rsidR="007F09AA" w:rsidRPr="00F250B6" w14:paraId="7739E777" w14:textId="77777777" w:rsidTr="00A54B66">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64882A0"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6C831EF"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49305053"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D866A53"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8A9DAC2"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WIFIinterval = 10000</w:t>
            </w:r>
          </w:p>
        </w:tc>
      </w:tr>
      <w:tr w:rsidR="007F09AA" w:rsidRPr="00F250B6" w14:paraId="7325EBB3" w14:textId="77777777" w:rsidTr="00A54B66">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371B9C5"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CF05FA8"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6C92867F"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C3EA781"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AACD2F6"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BLEinterval = 5000</w:t>
            </w:r>
          </w:p>
        </w:tc>
      </w:tr>
      <w:tr w:rsidR="007F09AA" w:rsidRPr="00F250B6" w14:paraId="25EC94F5" w14:textId="77777777" w:rsidTr="00A54B66">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0D0250C"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C29E9F2"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0F009F51" w14:textId="77777777" w:rsidR="007F09AA" w:rsidRPr="00F250B6" w:rsidRDefault="007F09AA" w:rsidP="00A54B66">
            <w:pPr>
              <w:spacing w:after="0" w:line="240" w:lineRule="auto"/>
              <w:rPr>
                <w:rFonts w:eastAsia="Times New Roman" w:cstheme="minorHAnsi"/>
                <w:lang w:eastAsia="en-GB"/>
              </w:rPr>
            </w:pPr>
          </w:p>
        </w:tc>
      </w:tr>
      <w:tr w:rsidR="007F09AA" w:rsidRPr="00F250B6" w14:paraId="4C238013" w14:textId="77777777" w:rsidTr="00A54B66">
        <w:trPr>
          <w:trHeight w:val="295"/>
        </w:trPr>
        <w:tc>
          <w:tcPr>
            <w:tcW w:w="1296" w:type="dxa"/>
            <w:tcBorders>
              <w:top w:val="nil"/>
              <w:left w:val="nil"/>
              <w:bottom w:val="nil"/>
              <w:right w:val="nil"/>
            </w:tcBorders>
            <w:shd w:val="clear" w:color="auto" w:fill="auto"/>
            <w:hideMark/>
          </w:tcPr>
          <w:p w14:paraId="001B4D21" w14:textId="77777777" w:rsidR="007F09AA" w:rsidRPr="00F250B6" w:rsidRDefault="007F09AA" w:rsidP="00A54B66">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326AA176" w14:textId="77777777" w:rsidR="007F09AA" w:rsidRPr="00F250B6" w:rsidRDefault="007F09AA" w:rsidP="00A54B66">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FC107BB"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B526D51"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438BB34"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F72A09F" w14:textId="77777777" w:rsidR="007F09AA" w:rsidRPr="00F250B6" w:rsidRDefault="007F09AA" w:rsidP="00A54B66">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0B88A85D" w14:textId="77777777" w:rsidR="007F09AA" w:rsidRPr="00F250B6" w:rsidRDefault="007F09AA" w:rsidP="00A54B66">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14AFBEE5"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53B1921"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73FDAD5"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7BB0109" w14:textId="77777777" w:rsidR="007F09AA" w:rsidRPr="00F250B6" w:rsidRDefault="007F09AA" w:rsidP="00A54B66">
            <w:pPr>
              <w:spacing w:after="0" w:line="240" w:lineRule="auto"/>
              <w:rPr>
                <w:rFonts w:eastAsia="Times New Roman" w:cstheme="minorHAnsi"/>
                <w:lang w:eastAsia="en-GB"/>
              </w:rPr>
            </w:pPr>
          </w:p>
        </w:tc>
      </w:tr>
      <w:tr w:rsidR="007F09AA" w:rsidRPr="00F250B6" w14:paraId="4B7F800D" w14:textId="77777777" w:rsidTr="00A54B66">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08F52F86" w14:textId="77777777" w:rsidR="007F09AA" w:rsidRPr="00F250B6" w:rsidRDefault="007F09AA" w:rsidP="00A54B66">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412CDA42" w14:textId="77777777" w:rsidR="007F09AA" w:rsidRPr="00F250B6" w:rsidRDefault="007F09AA" w:rsidP="00A54B66">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70BDE0C1"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F643098"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1A90107"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B9919CC" w14:textId="77777777" w:rsidR="007F09AA" w:rsidRPr="00F250B6" w:rsidRDefault="007F09AA" w:rsidP="00A54B66">
            <w:pPr>
              <w:spacing w:after="0" w:line="240" w:lineRule="auto"/>
              <w:rPr>
                <w:rFonts w:eastAsia="Times New Roman" w:cstheme="minorHAnsi"/>
                <w:lang w:eastAsia="en-GB"/>
              </w:rPr>
            </w:pPr>
          </w:p>
        </w:tc>
      </w:tr>
      <w:tr w:rsidR="007F09AA" w:rsidRPr="00F250B6" w14:paraId="1197EDE3" w14:textId="77777777" w:rsidTr="00A54B66">
        <w:trPr>
          <w:trHeight w:val="295"/>
        </w:trPr>
        <w:tc>
          <w:tcPr>
            <w:tcW w:w="1296" w:type="dxa"/>
            <w:tcBorders>
              <w:top w:val="nil"/>
              <w:left w:val="nil"/>
              <w:bottom w:val="nil"/>
              <w:right w:val="nil"/>
            </w:tcBorders>
            <w:shd w:val="clear" w:color="auto" w:fill="auto"/>
            <w:noWrap/>
            <w:vAlign w:val="bottom"/>
            <w:hideMark/>
          </w:tcPr>
          <w:p w14:paraId="756048F6" w14:textId="77777777" w:rsidR="007F09AA" w:rsidRPr="00F250B6" w:rsidRDefault="007F09AA" w:rsidP="00A54B66">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09DC0832" w14:textId="77777777" w:rsidR="007F09AA" w:rsidRPr="00F250B6" w:rsidRDefault="007F09AA" w:rsidP="00A54B66">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59331F55"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945F06D"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B253255"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D08AB37" w14:textId="77777777" w:rsidR="007F09AA" w:rsidRPr="00F250B6" w:rsidRDefault="007F09AA" w:rsidP="00A54B66">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609D29A1" w14:textId="77777777" w:rsidR="007F09AA" w:rsidRPr="00F250B6" w:rsidRDefault="007F09AA" w:rsidP="00A54B66">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0852FEBA"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7302D4FF"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4EB23A04"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26687D34" w14:textId="77777777" w:rsidR="007F09AA" w:rsidRPr="00F250B6" w:rsidRDefault="007F09AA" w:rsidP="00A54B66">
            <w:pPr>
              <w:spacing w:after="0" w:line="240" w:lineRule="auto"/>
              <w:rPr>
                <w:rFonts w:eastAsia="Times New Roman" w:cstheme="minorHAnsi"/>
                <w:lang w:eastAsia="en-GB"/>
              </w:rPr>
            </w:pPr>
          </w:p>
        </w:tc>
      </w:tr>
      <w:tr w:rsidR="007F09AA" w:rsidRPr="00F250B6" w14:paraId="3F884DDD" w14:textId="77777777" w:rsidTr="00A54B66">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C8DE793"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AF9982B"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44F7214"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6D8358B"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F8AEBE3"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7F09AA" w:rsidRPr="00F250B6" w14:paraId="5AF8E767" w14:textId="77777777" w:rsidTr="00A54B66">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B1FEE6D" w14:textId="77777777" w:rsidR="007F09AA" w:rsidRPr="00F250B6" w:rsidRDefault="007F09AA" w:rsidP="00A54B66">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30AAEF4" w14:textId="77777777" w:rsidR="007F09AA" w:rsidRPr="00F250B6" w:rsidRDefault="007F09AA" w:rsidP="00A54B66">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BE69B17" w14:textId="77777777" w:rsidR="007F09AA" w:rsidRPr="00F250B6" w:rsidRDefault="007F09AA" w:rsidP="00A54B66">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8D869AB" w14:textId="77777777" w:rsidR="007F09AA" w:rsidRPr="00F250B6" w:rsidRDefault="007F09AA" w:rsidP="00A54B66">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15A9453" w14:textId="77777777" w:rsidR="007F09AA" w:rsidRPr="00F250B6" w:rsidRDefault="007F09AA" w:rsidP="00A54B66">
            <w:pPr>
              <w:spacing w:after="0" w:line="240" w:lineRule="auto"/>
              <w:rPr>
                <w:rFonts w:eastAsia="Times New Roman" w:cstheme="minorHAnsi"/>
                <w:b/>
                <w:bCs/>
                <w:lang w:eastAsia="en-GB"/>
              </w:rPr>
            </w:pPr>
          </w:p>
        </w:tc>
      </w:tr>
      <w:tr w:rsidR="007F09AA" w:rsidRPr="00F250B6" w14:paraId="7BBB3680" w14:textId="77777777" w:rsidTr="00A54B66">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D23D8D"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90099D"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DCD9922"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378AA08"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71FD856"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Pass</w:t>
            </w:r>
          </w:p>
        </w:tc>
      </w:tr>
      <w:tr w:rsidR="007F09AA" w:rsidRPr="00F250B6" w14:paraId="55534178" w14:textId="77777777" w:rsidTr="00A54B66">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826D5D8"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4E6975C"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D4980BB"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7DC7DBF"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D0CCF3"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7F09AA" w:rsidRPr="00F250B6" w14:paraId="74A6B32B" w14:textId="77777777" w:rsidTr="00A54B66">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6038576"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023FD27"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FB36940"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D9C346"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D25226E"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7F09AA" w:rsidRPr="00F250B6" w14:paraId="59BB4174" w14:textId="77777777" w:rsidTr="00A54B66">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A347753"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9D28AFD"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D2ACB99"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DD1958F"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C6354DC"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7F09AA" w:rsidRPr="00F250B6" w14:paraId="52BD0ED6" w14:textId="77777777" w:rsidTr="00A54B66">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FCAEE8E"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72EC19D"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7C6599C"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F688AA5" w14:textId="4FBE829E"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2022-10-14 10:34:1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89B8EAC"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Pass</w:t>
            </w:r>
          </w:p>
        </w:tc>
      </w:tr>
      <w:tr w:rsidR="007F09AA" w:rsidRPr="00F250B6" w14:paraId="79D834F3" w14:textId="77777777" w:rsidTr="00A54B66">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EF03FB"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1787EAA"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6A0085D"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46DB1FF"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F527826"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Pass</w:t>
            </w:r>
          </w:p>
        </w:tc>
      </w:tr>
      <w:tr w:rsidR="007F09AA" w:rsidRPr="00F250B6" w14:paraId="49441E9C" w14:textId="77777777" w:rsidTr="00A54B66">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67444BC"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57DE73E"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A1D149C"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8AC6B68"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9A13A3D"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Pass</w:t>
            </w:r>
          </w:p>
        </w:tc>
      </w:tr>
      <w:tr w:rsidR="007F09AA" w:rsidRPr="00F250B6" w14:paraId="3146F65E" w14:textId="77777777" w:rsidTr="00A54B66">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5572874"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B7C58F" w14:textId="77777777" w:rsidR="007F09AA" w:rsidRPr="00F250B6" w:rsidRDefault="007F09AA" w:rsidP="00A54B66">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422A324"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FD96BA6" w14:textId="612ABA09" w:rsidR="007F09AA" w:rsidRDefault="002E544E" w:rsidP="00A54B66">
            <w:pPr>
              <w:spacing w:after="0" w:line="240" w:lineRule="auto"/>
              <w:jc w:val="center"/>
              <w:rPr>
                <w:rFonts w:eastAsia="Times New Roman" w:cstheme="minorHAnsi"/>
                <w:lang w:eastAsia="en-GB"/>
              </w:rPr>
            </w:pPr>
            <w:r>
              <w:rPr>
                <w:rFonts w:eastAsia="Times New Roman" w:cstheme="minorHAnsi"/>
                <w:lang w:eastAsia="en-GB"/>
              </w:rPr>
              <w:t>2022-10-14 21:11:57</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303BBC3"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Pass</w:t>
            </w:r>
          </w:p>
        </w:tc>
      </w:tr>
      <w:tr w:rsidR="007F09AA" w:rsidRPr="00F250B6" w14:paraId="1B483AEB" w14:textId="77777777" w:rsidTr="00A54B66">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A66356A"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1BDF01" w14:textId="77777777" w:rsidR="007F09AA" w:rsidRPr="00510552" w:rsidRDefault="007F09AA" w:rsidP="00A54B66">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E46E561"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0DAA708" w14:textId="59C41CDB" w:rsidR="007F09AA" w:rsidRPr="00510552" w:rsidRDefault="002E544E" w:rsidP="00A54B66">
            <w:pPr>
              <w:spacing w:after="0" w:line="240" w:lineRule="auto"/>
              <w:jc w:val="center"/>
              <w:rPr>
                <w:rFonts w:eastAsia="Times New Roman" w:cstheme="minorHAnsi"/>
                <w:lang w:eastAsia="en-GB"/>
              </w:rPr>
            </w:pPr>
            <w:r>
              <w:rPr>
                <w:rFonts w:eastAsia="Times New Roman" w:cstheme="minorHAnsi"/>
                <w:lang w:eastAsia="en-GB"/>
              </w:rPr>
              <w:t>10 hours 37 minutes 38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F46D438"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Pass</w:t>
            </w:r>
          </w:p>
        </w:tc>
      </w:tr>
      <w:tr w:rsidR="007F09AA" w:rsidRPr="00F250B6" w14:paraId="2C0E6498" w14:textId="77777777" w:rsidTr="00A54B66">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3D09034B"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1DD01762"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tagT1</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531DDAD9"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B61A547"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duration of the tag’s execution time powered with a powerbank</w:t>
            </w:r>
          </w:p>
        </w:tc>
      </w:tr>
      <w:tr w:rsidR="007F09AA" w:rsidRPr="00F250B6" w14:paraId="2E8C5385" w14:textId="77777777" w:rsidTr="00A54B66">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3F35DFDA"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10D996B9"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677F999"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3AF1383" w14:textId="180A1E90"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3.0</w:t>
            </w:r>
          </w:p>
        </w:tc>
      </w:tr>
      <w:tr w:rsidR="007F09AA" w:rsidRPr="00F250B6" w14:paraId="089C2980" w14:textId="77777777" w:rsidTr="00A54B66">
        <w:trPr>
          <w:trHeight w:val="295"/>
        </w:trPr>
        <w:tc>
          <w:tcPr>
            <w:tcW w:w="1296" w:type="dxa"/>
            <w:tcBorders>
              <w:top w:val="nil"/>
              <w:left w:val="nil"/>
              <w:bottom w:val="nil"/>
              <w:right w:val="nil"/>
            </w:tcBorders>
            <w:shd w:val="clear" w:color="auto" w:fill="auto"/>
            <w:hideMark/>
          </w:tcPr>
          <w:p w14:paraId="586CE15E" w14:textId="77777777" w:rsidR="007F09AA" w:rsidRPr="00F250B6" w:rsidRDefault="007F09AA" w:rsidP="00A54B66">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640EBAFF" w14:textId="77777777" w:rsidR="007F09AA" w:rsidRPr="00F250B6" w:rsidRDefault="007F09AA" w:rsidP="00A54B66">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2428BF66"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A438212"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AE1DA76"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586A640" w14:textId="77777777" w:rsidR="007F09AA" w:rsidRPr="00F250B6" w:rsidRDefault="007F09AA" w:rsidP="00A54B66">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79A4C6BA" w14:textId="77777777" w:rsidR="007F09AA" w:rsidRPr="00F250B6" w:rsidRDefault="007F09AA" w:rsidP="00A54B66">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168D9D6"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E79C1C7"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00BE3BB"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2C6143" w14:textId="77777777" w:rsidR="007F09AA" w:rsidRPr="00F250B6" w:rsidRDefault="007F09AA" w:rsidP="00A54B66">
            <w:pPr>
              <w:spacing w:after="0" w:line="240" w:lineRule="auto"/>
              <w:rPr>
                <w:rFonts w:eastAsia="Times New Roman" w:cstheme="minorHAnsi"/>
                <w:lang w:eastAsia="en-GB"/>
              </w:rPr>
            </w:pPr>
          </w:p>
        </w:tc>
      </w:tr>
      <w:tr w:rsidR="007F09AA" w:rsidRPr="00F250B6" w14:paraId="2B2125F2" w14:textId="77777777" w:rsidTr="00A54B66">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9F0C52D"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4C93998" w14:textId="6C837E75" w:rsidR="007F09AA" w:rsidRPr="00F250B6" w:rsidRDefault="006F74B6" w:rsidP="00A54B66">
            <w:pPr>
              <w:spacing w:after="0" w:line="240" w:lineRule="auto"/>
              <w:jc w:val="center"/>
              <w:rPr>
                <w:rFonts w:eastAsia="Times New Roman" w:cstheme="minorHAnsi"/>
                <w:lang w:eastAsia="en-GB"/>
              </w:rPr>
            </w:pPr>
            <w:r>
              <w:rPr>
                <w:rFonts w:eastAsia="Times New Roman" w:cstheme="minorHAnsi"/>
                <w:lang w:eastAsia="en-GB"/>
              </w:rPr>
              <w:t>15</w:t>
            </w:r>
            <w:r w:rsidR="007F09AA" w:rsidRPr="00F250B6">
              <w:rPr>
                <w:rFonts w:eastAsia="Times New Roman" w:cstheme="minorHAnsi"/>
                <w:lang w:eastAsia="en-GB"/>
              </w:rPr>
              <w:t>-</w:t>
            </w:r>
            <w:r>
              <w:rPr>
                <w:rFonts w:eastAsia="Times New Roman" w:cstheme="minorHAnsi"/>
                <w:lang w:eastAsia="en-GB"/>
              </w:rPr>
              <w:t>Oct</w:t>
            </w:r>
            <w:r w:rsidR="007F09AA" w:rsidRPr="00F250B6">
              <w:rPr>
                <w:rFonts w:eastAsia="Times New Roman" w:cstheme="minorHAnsi"/>
                <w:lang w:eastAsia="en-GB"/>
              </w:rPr>
              <w:t>-20</w:t>
            </w:r>
            <w:r w:rsidR="007F09AA">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6B36BC9"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AE99D"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7F09AA" w:rsidRPr="00F250B6" w14:paraId="053F01EB" w14:textId="77777777" w:rsidTr="00A54B66">
        <w:trPr>
          <w:trHeight w:val="295"/>
        </w:trPr>
        <w:tc>
          <w:tcPr>
            <w:tcW w:w="1296" w:type="dxa"/>
            <w:tcBorders>
              <w:top w:val="nil"/>
              <w:left w:val="nil"/>
              <w:bottom w:val="nil"/>
              <w:right w:val="nil"/>
            </w:tcBorders>
            <w:shd w:val="clear" w:color="auto" w:fill="auto"/>
            <w:hideMark/>
          </w:tcPr>
          <w:p w14:paraId="31B97CC6" w14:textId="77777777" w:rsidR="007F09AA" w:rsidRPr="00F250B6" w:rsidRDefault="007F09AA" w:rsidP="00A54B66">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33F472D3" w14:textId="77777777" w:rsidR="007F09AA" w:rsidRPr="00F250B6" w:rsidRDefault="007F09AA" w:rsidP="00A54B66">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3E5D9A6"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3DB9CB4"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B1798B4"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34A2022" w14:textId="77777777" w:rsidR="007F09AA" w:rsidRPr="00F250B6" w:rsidRDefault="007F09AA" w:rsidP="00A54B66">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DBFA42C" w14:textId="77777777" w:rsidR="007F09AA" w:rsidRPr="00F250B6" w:rsidRDefault="007F09AA" w:rsidP="00A54B66">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1C0A1470"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9BEC81B"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70F8F39"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AF64842" w14:textId="77777777" w:rsidR="007F09AA" w:rsidRPr="00F250B6" w:rsidRDefault="007F09AA" w:rsidP="00A54B66">
            <w:pPr>
              <w:spacing w:after="0" w:line="240" w:lineRule="auto"/>
              <w:rPr>
                <w:rFonts w:eastAsia="Times New Roman" w:cstheme="minorHAnsi"/>
                <w:lang w:eastAsia="en-GB"/>
              </w:rPr>
            </w:pPr>
          </w:p>
        </w:tc>
      </w:tr>
      <w:tr w:rsidR="007F09AA" w:rsidRPr="00F250B6" w14:paraId="05C19328" w14:textId="77777777" w:rsidTr="00A54B66">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5D394440"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8FC27B5"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7C8C507F" w14:textId="77777777" w:rsidR="007F09AA" w:rsidRPr="00F250B6" w:rsidRDefault="007F09AA" w:rsidP="00A54B66">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2DF9212F"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497AC417"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7F09AA" w:rsidRPr="00F250B6" w14:paraId="0FF5B49D" w14:textId="77777777" w:rsidTr="00A54B66">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E370F1D"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14BC478"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62BD1006" w14:textId="77777777" w:rsidR="007F09AA" w:rsidRPr="00F250B6" w:rsidRDefault="007F09AA" w:rsidP="00A54B66">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1CAD9E"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93D4E68"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TagName = tagT1</w:t>
            </w:r>
          </w:p>
        </w:tc>
      </w:tr>
      <w:tr w:rsidR="007F09AA" w:rsidRPr="00F250B6" w14:paraId="279921B7" w14:textId="77777777" w:rsidTr="00A54B66">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01EB3CA"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4E43489"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11C031AE"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53EA5BF"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F695972"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WIFIinterval = 10000</w:t>
            </w:r>
          </w:p>
        </w:tc>
      </w:tr>
      <w:tr w:rsidR="007F09AA" w:rsidRPr="00F250B6" w14:paraId="2EA67B77" w14:textId="77777777" w:rsidTr="00A54B66">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8AF1EE8"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1417151"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36A4EB65"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FE759A8"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9676550"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BLEinterval = 5000</w:t>
            </w:r>
          </w:p>
        </w:tc>
      </w:tr>
      <w:tr w:rsidR="007F09AA" w:rsidRPr="00F250B6" w14:paraId="030B8C0A" w14:textId="77777777" w:rsidTr="00A54B66">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3DB500F"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F9B2265"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0D835975" w14:textId="77777777" w:rsidR="007F09AA" w:rsidRPr="00F250B6" w:rsidRDefault="007F09AA" w:rsidP="00A54B66">
            <w:pPr>
              <w:spacing w:after="0" w:line="240" w:lineRule="auto"/>
              <w:rPr>
                <w:rFonts w:eastAsia="Times New Roman" w:cstheme="minorHAnsi"/>
                <w:lang w:eastAsia="en-GB"/>
              </w:rPr>
            </w:pPr>
          </w:p>
        </w:tc>
      </w:tr>
      <w:tr w:rsidR="007F09AA" w:rsidRPr="00F250B6" w14:paraId="1EEEA622" w14:textId="77777777" w:rsidTr="00A54B66">
        <w:trPr>
          <w:trHeight w:val="295"/>
        </w:trPr>
        <w:tc>
          <w:tcPr>
            <w:tcW w:w="1296" w:type="dxa"/>
            <w:tcBorders>
              <w:top w:val="nil"/>
              <w:left w:val="nil"/>
              <w:bottom w:val="nil"/>
              <w:right w:val="nil"/>
            </w:tcBorders>
            <w:shd w:val="clear" w:color="auto" w:fill="auto"/>
            <w:hideMark/>
          </w:tcPr>
          <w:p w14:paraId="6D080763" w14:textId="77777777" w:rsidR="007F09AA" w:rsidRPr="00F250B6" w:rsidRDefault="007F09AA" w:rsidP="00A54B66">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6810642A" w14:textId="77777777" w:rsidR="007F09AA" w:rsidRPr="00F250B6" w:rsidRDefault="007F09AA" w:rsidP="00A54B66">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57DF921F"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6F59A8F"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7373DFD"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D51C4CF" w14:textId="77777777" w:rsidR="007F09AA" w:rsidRPr="00F250B6" w:rsidRDefault="007F09AA" w:rsidP="00A54B66">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74F8385A" w14:textId="77777777" w:rsidR="007F09AA" w:rsidRPr="00F250B6" w:rsidRDefault="007F09AA" w:rsidP="00A54B66">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196B7F9"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E1CBF39"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FE0B99B"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B3D6F97" w14:textId="77777777" w:rsidR="007F09AA" w:rsidRPr="00F250B6" w:rsidRDefault="007F09AA" w:rsidP="00A54B66">
            <w:pPr>
              <w:spacing w:after="0" w:line="240" w:lineRule="auto"/>
              <w:rPr>
                <w:rFonts w:eastAsia="Times New Roman" w:cstheme="minorHAnsi"/>
                <w:lang w:eastAsia="en-GB"/>
              </w:rPr>
            </w:pPr>
          </w:p>
        </w:tc>
      </w:tr>
      <w:tr w:rsidR="007F09AA" w:rsidRPr="00F250B6" w14:paraId="1FAC539C" w14:textId="77777777" w:rsidTr="00A54B66">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44683B9F" w14:textId="77777777" w:rsidR="007F09AA" w:rsidRPr="00F250B6" w:rsidRDefault="007F09AA" w:rsidP="00A54B66">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6DC4115C" w14:textId="77777777" w:rsidR="007F09AA" w:rsidRPr="00F250B6" w:rsidRDefault="007F09AA" w:rsidP="00A54B66">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15DAE505"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990A831"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D911C32"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2F36D14" w14:textId="77777777" w:rsidR="007F09AA" w:rsidRPr="00F250B6" w:rsidRDefault="007F09AA" w:rsidP="00A54B66">
            <w:pPr>
              <w:spacing w:after="0" w:line="240" w:lineRule="auto"/>
              <w:rPr>
                <w:rFonts w:eastAsia="Times New Roman" w:cstheme="minorHAnsi"/>
                <w:lang w:eastAsia="en-GB"/>
              </w:rPr>
            </w:pPr>
          </w:p>
        </w:tc>
      </w:tr>
      <w:tr w:rsidR="007F09AA" w:rsidRPr="00F250B6" w14:paraId="2F636CD0" w14:textId="77777777" w:rsidTr="00A54B66">
        <w:trPr>
          <w:trHeight w:val="295"/>
        </w:trPr>
        <w:tc>
          <w:tcPr>
            <w:tcW w:w="1296" w:type="dxa"/>
            <w:tcBorders>
              <w:top w:val="nil"/>
              <w:left w:val="nil"/>
              <w:bottom w:val="nil"/>
              <w:right w:val="nil"/>
            </w:tcBorders>
            <w:shd w:val="clear" w:color="auto" w:fill="auto"/>
            <w:noWrap/>
            <w:vAlign w:val="bottom"/>
            <w:hideMark/>
          </w:tcPr>
          <w:p w14:paraId="31105C1E" w14:textId="77777777" w:rsidR="007F09AA" w:rsidRPr="00F250B6" w:rsidRDefault="007F09AA" w:rsidP="00A54B66">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5BAAB992" w14:textId="77777777" w:rsidR="007F09AA" w:rsidRPr="00F250B6" w:rsidRDefault="007F09AA" w:rsidP="00A54B66">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3F9E0B9A"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2D2FEC90"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2930D15"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7E699E04" w14:textId="77777777" w:rsidR="007F09AA" w:rsidRPr="00F250B6" w:rsidRDefault="007F09AA" w:rsidP="00A54B66">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34DFF2EB" w14:textId="77777777" w:rsidR="007F09AA" w:rsidRPr="00F250B6" w:rsidRDefault="007F09AA" w:rsidP="00A54B66">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0E76F7C4" w14:textId="77777777" w:rsidR="007F09AA" w:rsidRPr="00F250B6" w:rsidRDefault="007F09AA" w:rsidP="00A54B66">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50BDE3E" w14:textId="77777777" w:rsidR="007F09AA" w:rsidRPr="00F250B6" w:rsidRDefault="007F09AA" w:rsidP="00A54B66">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3359A14E" w14:textId="77777777" w:rsidR="007F09AA" w:rsidRPr="00F250B6" w:rsidRDefault="007F09AA" w:rsidP="00A54B66">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108DEA55" w14:textId="77777777" w:rsidR="007F09AA" w:rsidRPr="00F250B6" w:rsidRDefault="007F09AA" w:rsidP="00A54B66">
            <w:pPr>
              <w:spacing w:after="0" w:line="240" w:lineRule="auto"/>
              <w:rPr>
                <w:rFonts w:eastAsia="Times New Roman" w:cstheme="minorHAnsi"/>
                <w:lang w:eastAsia="en-GB"/>
              </w:rPr>
            </w:pPr>
          </w:p>
        </w:tc>
      </w:tr>
      <w:tr w:rsidR="007F09AA" w:rsidRPr="00F250B6" w14:paraId="72BA97B3" w14:textId="77777777" w:rsidTr="00A54B66">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452284E"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EE0E96A"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05676060"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9E906AF"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BB2502D" w14:textId="77777777" w:rsidR="007F09AA" w:rsidRPr="00F250B6" w:rsidRDefault="007F09AA" w:rsidP="00A54B66">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7F09AA" w:rsidRPr="00F250B6" w14:paraId="746311A2" w14:textId="77777777" w:rsidTr="00A54B66">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B5AA78F" w14:textId="77777777" w:rsidR="007F09AA" w:rsidRPr="00F250B6" w:rsidRDefault="007F09AA" w:rsidP="00A54B66">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FDB0AC4" w14:textId="77777777" w:rsidR="007F09AA" w:rsidRPr="00F250B6" w:rsidRDefault="007F09AA" w:rsidP="00A54B66">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138D7BE" w14:textId="77777777" w:rsidR="007F09AA" w:rsidRPr="00F250B6" w:rsidRDefault="007F09AA" w:rsidP="00A54B66">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CB98C5C" w14:textId="77777777" w:rsidR="007F09AA" w:rsidRPr="00F250B6" w:rsidRDefault="007F09AA" w:rsidP="00A54B66">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54A7478" w14:textId="77777777" w:rsidR="007F09AA" w:rsidRPr="00F250B6" w:rsidRDefault="007F09AA" w:rsidP="00A54B66">
            <w:pPr>
              <w:spacing w:after="0" w:line="240" w:lineRule="auto"/>
              <w:rPr>
                <w:rFonts w:eastAsia="Times New Roman" w:cstheme="minorHAnsi"/>
                <w:b/>
                <w:bCs/>
                <w:lang w:eastAsia="en-GB"/>
              </w:rPr>
            </w:pPr>
          </w:p>
        </w:tc>
      </w:tr>
      <w:tr w:rsidR="007F09AA" w:rsidRPr="00F250B6" w14:paraId="50A1DD58" w14:textId="77777777" w:rsidTr="00A54B66">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A85F3A"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59F2C9"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2C3E421"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013C166"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0EF1FBF"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Pass</w:t>
            </w:r>
          </w:p>
        </w:tc>
      </w:tr>
      <w:tr w:rsidR="007F09AA" w:rsidRPr="00F250B6" w14:paraId="7BCF9E61" w14:textId="77777777" w:rsidTr="00A54B66">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CB55594"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3A0FC17"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1F3B26E"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D110905"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193BD3C"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7F09AA" w:rsidRPr="00F250B6" w14:paraId="7A18DCD9" w14:textId="77777777" w:rsidTr="00A54B66">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6FBEB8B"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9881A85"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56E5728"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125028"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A99D1F7"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7F09AA" w:rsidRPr="00F250B6" w14:paraId="71809056" w14:textId="77777777" w:rsidTr="00A54B66">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6DD753B"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8E730C7"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846FBAF"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6326E05"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7B3A2FC"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7F09AA" w:rsidRPr="00F250B6" w14:paraId="30B93BFF" w14:textId="77777777" w:rsidTr="00A54B66">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C2E1792"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F4B1E45"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FD51C00"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DA00B28" w14:textId="39A4DB14" w:rsidR="007F09AA" w:rsidRPr="00F250B6" w:rsidRDefault="002E544E" w:rsidP="00A54B66">
            <w:pPr>
              <w:spacing w:after="0" w:line="240" w:lineRule="auto"/>
              <w:jc w:val="center"/>
              <w:rPr>
                <w:rFonts w:eastAsia="Times New Roman" w:cstheme="minorHAnsi"/>
                <w:lang w:eastAsia="en-GB"/>
              </w:rPr>
            </w:pPr>
            <w:r>
              <w:rPr>
                <w:rFonts w:eastAsia="Times New Roman" w:cstheme="minorHAnsi"/>
                <w:lang w:eastAsia="en-GB"/>
              </w:rPr>
              <w:t>2022-10-15 09:54:3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FD8F199"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Pass</w:t>
            </w:r>
          </w:p>
        </w:tc>
      </w:tr>
      <w:tr w:rsidR="007F09AA" w:rsidRPr="00F250B6" w14:paraId="32335471" w14:textId="77777777" w:rsidTr="00A54B66">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D3F6F11"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594B951"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961F9D"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B476C93"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1D397E"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Pass</w:t>
            </w:r>
          </w:p>
        </w:tc>
      </w:tr>
      <w:tr w:rsidR="007F09AA" w:rsidRPr="00F250B6" w14:paraId="38BBADB5" w14:textId="77777777" w:rsidTr="00A54B66">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63B3955"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9135A41" w14:textId="77777777" w:rsidR="007F09AA" w:rsidRPr="00F250B6" w:rsidRDefault="007F09AA" w:rsidP="00A54B66">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67A4A80"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C88F701"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D78A76C"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Pass</w:t>
            </w:r>
          </w:p>
        </w:tc>
      </w:tr>
      <w:tr w:rsidR="007F09AA" w:rsidRPr="00F250B6" w14:paraId="0C7240FA" w14:textId="77777777" w:rsidTr="00A54B66">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303B992" w14:textId="77777777" w:rsidR="007F09AA" w:rsidRPr="00F250B6" w:rsidRDefault="007F09AA" w:rsidP="00A54B66">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F2CE17" w14:textId="77777777" w:rsidR="007F09AA" w:rsidRPr="00F250B6" w:rsidRDefault="007F09AA" w:rsidP="00A54B66">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D8F6BC"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77E74D9" w14:textId="2E1A020E" w:rsidR="007F09AA" w:rsidRDefault="002E544E" w:rsidP="00A54B66">
            <w:pPr>
              <w:spacing w:after="0" w:line="240" w:lineRule="auto"/>
              <w:jc w:val="center"/>
              <w:rPr>
                <w:rFonts w:eastAsia="Times New Roman" w:cstheme="minorHAnsi"/>
                <w:lang w:eastAsia="en-GB"/>
              </w:rPr>
            </w:pPr>
            <w:r>
              <w:rPr>
                <w:rFonts w:eastAsia="Times New Roman" w:cstheme="minorHAnsi"/>
                <w:lang w:eastAsia="en-GB"/>
              </w:rPr>
              <w:t>2022-10-15 20:13:1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955678B"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Pass</w:t>
            </w:r>
          </w:p>
        </w:tc>
      </w:tr>
      <w:tr w:rsidR="007F09AA" w:rsidRPr="00F250B6" w14:paraId="1F1C735B" w14:textId="77777777" w:rsidTr="00A54B66">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16336581"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CC9BF8F" w14:textId="77777777" w:rsidR="007F09AA" w:rsidRPr="00510552" w:rsidRDefault="007F09AA" w:rsidP="00A54B66">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2C6A58A"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9C9A21B" w14:textId="23AC8005" w:rsidR="007F09AA" w:rsidRPr="00510552" w:rsidRDefault="002E544E" w:rsidP="00A54B66">
            <w:pPr>
              <w:spacing w:after="0" w:line="240" w:lineRule="auto"/>
              <w:jc w:val="center"/>
              <w:rPr>
                <w:rFonts w:eastAsia="Times New Roman" w:cstheme="minorHAnsi"/>
                <w:lang w:eastAsia="en-GB"/>
              </w:rPr>
            </w:pPr>
            <w:r>
              <w:rPr>
                <w:rFonts w:eastAsia="Times New Roman" w:cstheme="minorHAnsi"/>
                <w:lang w:eastAsia="en-GB"/>
              </w:rPr>
              <w:t>10 hours 18 minutes 40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75CD321" w14:textId="77777777" w:rsidR="007F09AA" w:rsidRDefault="007F09AA" w:rsidP="00A54B66">
            <w:pPr>
              <w:spacing w:after="0" w:line="240" w:lineRule="auto"/>
              <w:jc w:val="center"/>
              <w:rPr>
                <w:rFonts w:eastAsia="Times New Roman" w:cstheme="minorHAnsi"/>
                <w:lang w:eastAsia="en-GB"/>
              </w:rPr>
            </w:pPr>
            <w:r>
              <w:rPr>
                <w:rFonts w:eastAsia="Times New Roman" w:cstheme="minorHAnsi"/>
                <w:lang w:eastAsia="en-GB"/>
              </w:rPr>
              <w:t>Pass</w:t>
            </w:r>
          </w:p>
        </w:tc>
      </w:tr>
    </w:tbl>
    <w:p w14:paraId="626E0D88" w14:textId="18E1D68B" w:rsidR="006938D0" w:rsidRPr="00F250B6" w:rsidRDefault="006938D0" w:rsidP="00EC1936">
      <w:pPr>
        <w:rPr>
          <w:rFonts w:cstheme="minorHAnsi"/>
        </w:rPr>
      </w:pPr>
    </w:p>
    <w:sectPr w:rsidR="006938D0" w:rsidRPr="00F250B6" w:rsidSect="00F250B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MDAzNTI2NjY1MTFX0lEKTi0uzszPAykwqgUAnKL9mywAAAA="/>
  </w:docVars>
  <w:rsids>
    <w:rsidRoot w:val="00F250B6"/>
    <w:rsid w:val="002E544E"/>
    <w:rsid w:val="00303B37"/>
    <w:rsid w:val="00305F9B"/>
    <w:rsid w:val="00393168"/>
    <w:rsid w:val="00510552"/>
    <w:rsid w:val="00533897"/>
    <w:rsid w:val="006938D0"/>
    <w:rsid w:val="006D6C5F"/>
    <w:rsid w:val="006F74B6"/>
    <w:rsid w:val="007F09AA"/>
    <w:rsid w:val="008A708F"/>
    <w:rsid w:val="00A16505"/>
    <w:rsid w:val="00AD6741"/>
    <w:rsid w:val="00B45B2B"/>
    <w:rsid w:val="00EC1936"/>
    <w:rsid w:val="00F250B6"/>
    <w:rsid w:val="00F83A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7FF7"/>
  <w15:chartTrackingRefBased/>
  <w15:docId w15:val="{8844679D-886C-4E4D-890B-A6D936B2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637850">
      <w:bodyDiv w:val="1"/>
      <w:marLeft w:val="0"/>
      <w:marRight w:val="0"/>
      <w:marTop w:val="0"/>
      <w:marBottom w:val="0"/>
      <w:divBdr>
        <w:top w:val="none" w:sz="0" w:space="0" w:color="auto"/>
        <w:left w:val="none" w:sz="0" w:space="0" w:color="auto"/>
        <w:bottom w:val="none" w:sz="0" w:space="0" w:color="auto"/>
        <w:right w:val="none" w:sz="0" w:space="0" w:color="auto"/>
      </w:divBdr>
    </w:div>
    <w:div w:id="104479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4</Pages>
  <Words>638</Words>
  <Characters>363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 Jain</dc:creator>
  <cp:keywords/>
  <dc:description/>
  <cp:lastModifiedBy>Pedro Bobião Costa</cp:lastModifiedBy>
  <cp:revision>13</cp:revision>
  <dcterms:created xsi:type="dcterms:W3CDTF">2019-01-01T07:14:00Z</dcterms:created>
  <dcterms:modified xsi:type="dcterms:W3CDTF">2022-10-15T20:10:00Z</dcterms:modified>
</cp:coreProperties>
</file>